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F39F7" w14:textId="0E584BAD" w:rsidR="008C0B81" w:rsidRDefault="002756AC" w:rsidP="00C6090F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2D7918" wp14:editId="031170FD">
                <wp:simplePos x="0" y="0"/>
                <wp:positionH relativeFrom="column">
                  <wp:posOffset>2837180</wp:posOffset>
                </wp:positionH>
                <wp:positionV relativeFrom="paragraph">
                  <wp:posOffset>66675</wp:posOffset>
                </wp:positionV>
                <wp:extent cx="3971253" cy="1965960"/>
                <wp:effectExtent l="19050" t="19050" r="10795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253" cy="1965960"/>
                        </a:xfrm>
                        <a:prstGeom prst="rect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7F0888" w14:textId="7A8993EA" w:rsidR="005378FF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jc w:val="center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FIN377 – Data Science for Finance</w:t>
                            </w:r>
                          </w:p>
                          <w:p w14:paraId="2A618720" w14:textId="0F92A3DC" w:rsidR="002756AC" w:rsidRPr="002756AC" w:rsidRDefault="002756AC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jc w:val="center"/>
                              <w:rPr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i/>
                                <w:iCs/>
                                <w:sz w:val="30"/>
                                <w:szCs w:val="30"/>
                              </w:rPr>
                              <w:t>(also listed as GBUS421)</w:t>
                            </w:r>
                          </w:p>
                          <w:p w14:paraId="10355D0B" w14:textId="77777777" w:rsidR="002756AC" w:rsidRPr="002756AC" w:rsidRDefault="002756AC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</w:p>
                          <w:p w14:paraId="72B4B556" w14:textId="743D8078" w:rsidR="005378FF" w:rsidRPr="002756AC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Instructor:</w:t>
                            </w: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ab/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>Donald Bowen, Asst Prof of Finance</w:t>
                            </w:r>
                          </w:p>
                          <w:p w14:paraId="767666BD" w14:textId="0CE1EEA7" w:rsidR="005378FF" w:rsidRPr="002756AC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Email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 xml:space="preserve">: 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ab/>
                              <w:t>deb219</w:t>
                            </w:r>
                          </w:p>
                          <w:p w14:paraId="4DFA72E9" w14:textId="7369D445" w:rsidR="005378FF" w:rsidRPr="002756AC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Website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 xml:space="preserve">: 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ab/>
                            </w:r>
                            <w:hyperlink r:id="rId6" w:history="1">
                              <w:r w:rsidRPr="002756AC">
                                <w:rPr>
                                  <w:rStyle w:val="Hyperlink"/>
                                  <w:sz w:val="30"/>
                                  <w:szCs w:val="30"/>
                                </w:rPr>
                                <w:t>ledatascifi.github.io</w:t>
                              </w:r>
                            </w:hyperlink>
                          </w:p>
                          <w:p w14:paraId="447E09BA" w14:textId="4961F81A" w:rsidR="005378FF" w:rsidRPr="002756AC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When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 xml:space="preserve">: 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ab/>
                              <w:t>Spring semester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2D791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23.4pt;margin-top:5.25pt;width:312.7pt;height:15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" fillcolor="white [3201]" strokecolor="#4472c4 [3204]" strokeweight="3pt">
                <v:textbox>
                  <w:txbxContent>
                    <w:p w14:paraId="6C7F0888" w14:textId="7A8993EA" w:rsidR="005378FF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jc w:val="center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FIN377 – Data Science for Finance</w:t>
                      </w:r>
                    </w:p>
                    <w:p w14:paraId="2A618720" w14:textId="0F92A3DC" w:rsidR="002756AC" w:rsidRPr="002756AC" w:rsidRDefault="002756AC" w:rsidP="002756AC">
                      <w:pPr>
                        <w:tabs>
                          <w:tab w:val="left" w:pos="1440"/>
                        </w:tabs>
                        <w:spacing w:after="0"/>
                        <w:jc w:val="center"/>
                        <w:rPr>
                          <w:i/>
                          <w:iCs/>
                          <w:sz w:val="30"/>
                          <w:szCs w:val="30"/>
                        </w:rPr>
                      </w:pPr>
                      <w:r w:rsidRPr="002756AC">
                        <w:rPr>
                          <w:i/>
                          <w:iCs/>
                          <w:sz w:val="30"/>
                          <w:szCs w:val="30"/>
                        </w:rPr>
                        <w:t>(also listed as GBUS421)</w:t>
                      </w:r>
                    </w:p>
                    <w:p w14:paraId="10355D0B" w14:textId="77777777" w:rsidR="002756AC" w:rsidRPr="002756AC" w:rsidRDefault="002756AC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</w:p>
                    <w:p w14:paraId="72B4B556" w14:textId="743D8078" w:rsidR="005378FF" w:rsidRPr="002756AC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Instructor:</w:t>
                      </w: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ab/>
                      </w:r>
                      <w:r w:rsidRPr="002756AC">
                        <w:rPr>
                          <w:sz w:val="30"/>
                          <w:szCs w:val="30"/>
                        </w:rPr>
                        <w:t>Donald Bowen, Asst Prof of Finance</w:t>
                      </w:r>
                    </w:p>
                    <w:p w14:paraId="767666BD" w14:textId="0CE1EEA7" w:rsidR="005378FF" w:rsidRPr="002756AC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Email</w:t>
                      </w:r>
                      <w:r w:rsidRPr="002756AC">
                        <w:rPr>
                          <w:sz w:val="30"/>
                          <w:szCs w:val="30"/>
                        </w:rPr>
                        <w:t xml:space="preserve">: </w:t>
                      </w:r>
                      <w:r w:rsidRPr="002756AC">
                        <w:rPr>
                          <w:sz w:val="30"/>
                          <w:szCs w:val="30"/>
                        </w:rPr>
                        <w:tab/>
                        <w:t>deb219</w:t>
                      </w:r>
                    </w:p>
                    <w:p w14:paraId="4DFA72E9" w14:textId="7369D445" w:rsidR="005378FF" w:rsidRPr="002756AC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Website</w:t>
                      </w:r>
                      <w:r w:rsidRPr="002756AC">
                        <w:rPr>
                          <w:sz w:val="30"/>
                          <w:szCs w:val="30"/>
                        </w:rPr>
                        <w:t xml:space="preserve">: </w:t>
                      </w:r>
                      <w:r w:rsidRPr="002756AC">
                        <w:rPr>
                          <w:sz w:val="30"/>
                          <w:szCs w:val="30"/>
                        </w:rPr>
                        <w:tab/>
                      </w:r>
                      <w:hyperlink r:id="rId7" w:history="1">
                        <w:r w:rsidRPr="002756AC">
                          <w:rPr>
                            <w:rStyle w:val="Hyperlink"/>
                            <w:sz w:val="30"/>
                            <w:szCs w:val="30"/>
                          </w:rPr>
                          <w:t>ledatascifi.github.io</w:t>
                        </w:r>
                      </w:hyperlink>
                    </w:p>
                    <w:p w14:paraId="447E09BA" w14:textId="4961F81A" w:rsidR="005378FF" w:rsidRPr="002756AC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When</w:t>
                      </w:r>
                      <w:r w:rsidRPr="002756AC">
                        <w:rPr>
                          <w:sz w:val="30"/>
                          <w:szCs w:val="30"/>
                        </w:rPr>
                        <w:t xml:space="preserve">: </w:t>
                      </w:r>
                      <w:r w:rsidRPr="002756AC">
                        <w:rPr>
                          <w:sz w:val="30"/>
                          <w:szCs w:val="30"/>
                        </w:rPr>
                        <w:tab/>
                        <w:t>Spring semester on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23692A6" wp14:editId="41FC1EFB">
            <wp:simplePos x="0" y="0"/>
            <wp:positionH relativeFrom="page">
              <wp:posOffset>526737</wp:posOffset>
            </wp:positionH>
            <wp:positionV relativeFrom="paragraph">
              <wp:posOffset>83185</wp:posOffset>
            </wp:positionV>
            <wp:extent cx="2642235" cy="1910715"/>
            <wp:effectExtent l="38100" t="38100" r="43815" b="323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35" cy="191071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62C9">
        <w:rPr>
          <w:noProof/>
        </w:rPr>
        <w:t>\</w:t>
      </w:r>
    </w:p>
    <w:p w14:paraId="6C5BDE1F" w14:textId="77777777" w:rsidR="00A062C9" w:rsidRPr="00A062C9" w:rsidRDefault="00A062C9" w:rsidP="00C6090F">
      <w:pPr>
        <w:jc w:val="center"/>
        <w:rPr>
          <w:noProof/>
          <w:sz w:val="12"/>
          <w:szCs w:val="12"/>
        </w:rPr>
      </w:pPr>
    </w:p>
    <w:p w14:paraId="46E21B29" w14:textId="3EC3A1F0" w:rsidR="008C0B81" w:rsidRPr="00A062C9" w:rsidRDefault="008C0B81" w:rsidP="00C6090F">
      <w:pPr>
        <w:jc w:val="center"/>
        <w:rPr>
          <w:noProof/>
          <w:sz w:val="12"/>
          <w:szCs w:val="12"/>
        </w:rPr>
      </w:pPr>
    </w:p>
    <w:p w14:paraId="46A58928" w14:textId="7E36DB72" w:rsidR="008C0B81" w:rsidRDefault="008C0B81" w:rsidP="00C6090F">
      <w:pPr>
        <w:jc w:val="center"/>
        <w:rPr>
          <w:noProof/>
        </w:rPr>
      </w:pPr>
    </w:p>
    <w:p w14:paraId="198DB34E" w14:textId="7632EE93" w:rsidR="008C0B81" w:rsidRDefault="008C0B81" w:rsidP="00C6090F">
      <w:pPr>
        <w:jc w:val="center"/>
        <w:rPr>
          <w:noProof/>
        </w:rPr>
      </w:pPr>
    </w:p>
    <w:p w14:paraId="1AF77597" w14:textId="77777777" w:rsidR="00A062C9" w:rsidRPr="00A062C9" w:rsidRDefault="00A062C9" w:rsidP="00C6090F">
      <w:pPr>
        <w:jc w:val="center"/>
        <w:rPr>
          <w:noProof/>
          <w:sz w:val="2"/>
          <w:szCs w:val="2"/>
        </w:rPr>
      </w:pPr>
    </w:p>
    <w:p w14:paraId="38B88391" w14:textId="77777777" w:rsidR="008C0B81" w:rsidRDefault="008C0B81" w:rsidP="00C6090F">
      <w:pPr>
        <w:jc w:val="center"/>
        <w:rPr>
          <w:noProof/>
        </w:rPr>
      </w:pPr>
    </w:p>
    <w:p w14:paraId="2A92164B" w14:textId="77777777" w:rsidR="00A062C9" w:rsidRDefault="00A062C9" w:rsidP="00A062C9">
      <w:pPr>
        <w:tabs>
          <w:tab w:val="left" w:pos="7817"/>
        </w:tabs>
        <w:spacing w:after="360"/>
        <w:jc w:val="center"/>
        <w:rPr>
          <w:noProof/>
        </w:rPr>
      </w:pPr>
    </w:p>
    <w:p w14:paraId="768226F0" w14:textId="1B6546E5" w:rsidR="00C6090F" w:rsidRPr="00C6090F" w:rsidRDefault="00A062C9" w:rsidP="00A062C9">
      <w:pPr>
        <w:tabs>
          <w:tab w:val="left" w:pos="7817"/>
        </w:tabs>
        <w:spacing w:after="360"/>
        <w:jc w:val="center"/>
        <w:rPr>
          <w:noProof/>
        </w:rPr>
      </w:pPr>
      <w:r>
        <w:rPr>
          <w:noProof/>
        </w:rPr>
        <w:drawing>
          <wp:inline distT="0" distB="0" distL="0" distR="0" wp14:anchorId="5C99187D" wp14:editId="3F148FF4">
            <wp:extent cx="6769100" cy="7055893"/>
            <wp:effectExtent l="0" t="0" r="1270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sectPr w:rsidR="00C6090F" w:rsidRPr="00C6090F" w:rsidSect="00C609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0C2EB1"/>
    <w:multiLevelType w:val="multilevel"/>
    <w:tmpl w:val="F0E2D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0458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NDYxtDC2sDS0NLVU0lEKTi0uzszPAykwrAUASuv+RSwAAAA="/>
  </w:docVars>
  <w:rsids>
    <w:rsidRoot w:val="00C6090F"/>
    <w:rsid w:val="00171C72"/>
    <w:rsid w:val="002756AC"/>
    <w:rsid w:val="005378FF"/>
    <w:rsid w:val="008C0B81"/>
    <w:rsid w:val="00945904"/>
    <w:rsid w:val="00A062C9"/>
    <w:rsid w:val="00C6090F"/>
    <w:rsid w:val="00D05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06281"/>
  <w15:chartTrackingRefBased/>
  <w15:docId w15:val="{85A6A296-1CE1-4FE6-9DAF-5EBEEE3C5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09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090F"/>
    <w:rPr>
      <w:i/>
      <w:iCs/>
    </w:rPr>
  </w:style>
  <w:style w:type="character" w:styleId="Strong">
    <w:name w:val="Strong"/>
    <w:basedOn w:val="DefaultParagraphFont"/>
    <w:uiPriority w:val="22"/>
    <w:qFormat/>
    <w:rsid w:val="00C6090F"/>
    <w:rPr>
      <w:b/>
      <w:bCs/>
    </w:rPr>
  </w:style>
  <w:style w:type="character" w:styleId="Hyperlink">
    <w:name w:val="Hyperlink"/>
    <w:basedOn w:val="DefaultParagraphFont"/>
    <w:uiPriority w:val="99"/>
    <w:unhideWhenUsed/>
    <w:rsid w:val="005378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8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1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hyperlink" Target="https://ledatascifi.github.io/" TargetMode="External"/><Relationship Id="rId12" Type="http://schemas.openxmlformats.org/officeDocument/2006/relationships/diagramColors" Target="diagrams/colors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edatascifi.github.io/" TargetMode="Externa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hyperlink" Target="https://ledatascifi.github.io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435F3EF-5D1B-41AE-9881-E2DD6C577B72}" type="doc">
      <dgm:prSet loTypeId="urn:microsoft.com/office/officeart/2005/8/layout/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C5C4B85-8414-4F7B-8D25-933EA5802B3C}">
      <dgm:prSet phldrT="[Text]"/>
      <dgm:spPr/>
      <dgm:t>
        <a:bodyPr/>
        <a:lstStyle/>
        <a:p>
          <a:r>
            <a:rPr lang="en-US" b="1"/>
            <a:t>PUT THE WORLD OF BIG DATA AT YOUR FINGERTIPS</a:t>
          </a:r>
        </a:p>
      </dgm:t>
    </dgm:pt>
    <dgm:pt modelId="{22539EDB-BF08-4A2E-842E-8BD289C5B8F0}" type="parTrans" cxnId="{7EA3282E-E81C-4DCC-AF52-A560F0A7154E}">
      <dgm:prSet/>
      <dgm:spPr/>
      <dgm:t>
        <a:bodyPr/>
        <a:lstStyle/>
        <a:p>
          <a:endParaRPr lang="en-US"/>
        </a:p>
      </dgm:t>
    </dgm:pt>
    <dgm:pt modelId="{E7B188D6-36CD-4010-B2AF-4D7A5C0F4E38}" type="sibTrans" cxnId="{7EA3282E-E81C-4DCC-AF52-A560F0A7154E}">
      <dgm:prSet/>
      <dgm:spPr/>
      <dgm:t>
        <a:bodyPr/>
        <a:lstStyle/>
        <a:p>
          <a:endParaRPr lang="en-US"/>
        </a:p>
      </dgm:t>
    </dgm:pt>
    <dgm:pt modelId="{BF7AFD12-6702-4590-9D25-C86F1E0CF34B}">
      <dgm:prSet phldrT="[Text]"/>
      <dgm:spPr/>
      <dgm:t>
        <a:bodyPr/>
        <a:lstStyle/>
        <a:p>
          <a:r>
            <a:rPr lang="en-US" b="1"/>
            <a:t>DEVELOP IN DEMAND SKILLS </a:t>
          </a:r>
        </a:p>
      </dgm:t>
    </dgm:pt>
    <dgm:pt modelId="{C7C677D0-9162-49CF-872C-727903D5A1C7}" type="parTrans" cxnId="{6535A790-6DF3-4CB1-8DE4-B7D4C313D50D}">
      <dgm:prSet/>
      <dgm:spPr/>
      <dgm:t>
        <a:bodyPr/>
        <a:lstStyle/>
        <a:p>
          <a:endParaRPr lang="en-US"/>
        </a:p>
      </dgm:t>
    </dgm:pt>
    <dgm:pt modelId="{98B9144F-B09C-4120-B7DF-BFA5356FE471}" type="sibTrans" cxnId="{6535A790-6DF3-4CB1-8DE4-B7D4C313D50D}">
      <dgm:prSet/>
      <dgm:spPr/>
      <dgm:t>
        <a:bodyPr/>
        <a:lstStyle/>
        <a:p>
          <a:endParaRPr lang="en-US"/>
        </a:p>
      </dgm:t>
    </dgm:pt>
    <dgm:pt modelId="{77729710-9982-4B2D-A491-B23641F8EE2E}">
      <dgm:prSet phldrT="[Text]"/>
      <dgm:spPr/>
      <dgm:t>
        <a:bodyPr/>
        <a:lstStyle/>
        <a:p>
          <a:r>
            <a:rPr lang="en-US" b="1"/>
            <a:t>INTERESTING, PROFITABLE, AND IMPACTFUL ACTION </a:t>
          </a:r>
        </a:p>
      </dgm:t>
    </dgm:pt>
    <dgm:pt modelId="{FAF0E085-9C8F-48CE-B262-2432F8306289}" type="parTrans" cxnId="{E07A47AC-E158-4141-A6D9-EDA3CC72D376}">
      <dgm:prSet/>
      <dgm:spPr/>
      <dgm:t>
        <a:bodyPr/>
        <a:lstStyle/>
        <a:p>
          <a:endParaRPr lang="en-US"/>
        </a:p>
      </dgm:t>
    </dgm:pt>
    <dgm:pt modelId="{108D0C7E-5F0B-40BB-B3A2-61BA4C429126}" type="sibTrans" cxnId="{E07A47AC-E158-4141-A6D9-EDA3CC72D376}">
      <dgm:prSet/>
      <dgm:spPr/>
      <dgm:t>
        <a:bodyPr/>
        <a:lstStyle/>
        <a:p>
          <a:endParaRPr lang="en-US"/>
        </a:p>
      </dgm:t>
    </dgm:pt>
    <dgm:pt modelId="{446A5394-28F7-41B5-9F81-9C74F96C76AE}">
      <dgm:prSet/>
      <dgm:spPr/>
      <dgm:t>
        <a:bodyPr/>
        <a:lstStyle/>
        <a:p>
          <a:r>
            <a:rPr lang="en-US"/>
            <a:t>Use python to obtain, explore, groom, visualize, and analyze data </a:t>
          </a:r>
        </a:p>
      </dgm:t>
    </dgm:pt>
    <dgm:pt modelId="{0ABD058E-89A7-4BF1-A266-91C23F89B9DB}" type="parTrans" cxnId="{9B7A8B31-78C8-4A52-B207-AF05E1D6DC00}">
      <dgm:prSet/>
      <dgm:spPr/>
      <dgm:t>
        <a:bodyPr/>
        <a:lstStyle/>
        <a:p>
          <a:endParaRPr lang="en-US"/>
        </a:p>
      </dgm:t>
    </dgm:pt>
    <dgm:pt modelId="{F1980EBC-374C-4EF4-91F8-539CC4734CD8}" type="sibTrans" cxnId="{9B7A8B31-78C8-4A52-B207-AF05E1D6DC00}">
      <dgm:prSet/>
      <dgm:spPr/>
      <dgm:t>
        <a:bodyPr/>
        <a:lstStyle/>
        <a:p>
          <a:endParaRPr lang="en-US"/>
        </a:p>
      </dgm:t>
    </dgm:pt>
    <dgm:pt modelId="{D45EBFB7-945D-4CA3-A0AC-CEBD9CDE1D21}">
      <dgm:prSet/>
      <dgm:spPr/>
      <dgm:t>
        <a:bodyPr/>
        <a:lstStyle/>
        <a:p>
          <a:r>
            <a:rPr lang="en-US"/>
            <a:t>Learn python (coding novices succeed every year in this class)</a:t>
          </a:r>
        </a:p>
      </dgm:t>
    </dgm:pt>
    <dgm:pt modelId="{6FF4E666-3430-49DA-B7F9-8FA5A0D31D43}" type="parTrans" cxnId="{C467C648-2EF4-445C-9AAB-39F9CC1C4ACD}">
      <dgm:prSet/>
      <dgm:spPr/>
      <dgm:t>
        <a:bodyPr/>
        <a:lstStyle/>
        <a:p>
          <a:endParaRPr lang="en-US"/>
        </a:p>
      </dgm:t>
    </dgm:pt>
    <dgm:pt modelId="{748E43A6-AA04-4A72-9573-5AA2578ECA64}" type="sibTrans" cxnId="{C467C648-2EF4-445C-9AAB-39F9CC1C4ACD}">
      <dgm:prSet/>
      <dgm:spPr/>
      <dgm:t>
        <a:bodyPr/>
        <a:lstStyle/>
        <a:p>
          <a:endParaRPr lang="en-US"/>
        </a:p>
      </dgm:t>
    </dgm:pt>
    <dgm:pt modelId="{8FB607D7-C8FA-4918-AF77-00628C407E9A}">
      <dgm:prSet/>
      <dgm:spPr/>
      <dgm:t>
        <a:bodyPr/>
        <a:lstStyle/>
        <a:p>
          <a:r>
            <a:rPr lang="en-US"/>
            <a:t>Web crawling to construct "big data"</a:t>
          </a:r>
        </a:p>
      </dgm:t>
    </dgm:pt>
    <dgm:pt modelId="{DE0640E4-9463-4B22-97D0-4AFDD780694E}" type="parTrans" cxnId="{F2B2DD36-7F13-4953-9BC7-2A54DECB6831}">
      <dgm:prSet/>
      <dgm:spPr/>
      <dgm:t>
        <a:bodyPr/>
        <a:lstStyle/>
        <a:p>
          <a:endParaRPr lang="en-US"/>
        </a:p>
      </dgm:t>
    </dgm:pt>
    <dgm:pt modelId="{04DD9EF9-044E-4896-B5D0-298772BBFC4D}" type="sibTrans" cxnId="{F2B2DD36-7F13-4953-9BC7-2A54DECB6831}">
      <dgm:prSet/>
      <dgm:spPr/>
      <dgm:t>
        <a:bodyPr/>
        <a:lstStyle/>
        <a:p>
          <a:endParaRPr lang="en-US"/>
        </a:p>
      </dgm:t>
    </dgm:pt>
    <dgm:pt modelId="{B6F7E916-CB86-428A-BA85-EB21261C900B}">
      <dgm:prSet/>
      <dgm:spPr/>
      <dgm:t>
        <a:bodyPr/>
        <a:lstStyle/>
        <a:p>
          <a:r>
            <a:rPr lang="en-US"/>
            <a:t>Natural language processing </a:t>
          </a:r>
        </a:p>
      </dgm:t>
    </dgm:pt>
    <dgm:pt modelId="{5A92F544-67F1-4C7F-B766-0EB5C6EF4BEB}" type="parTrans" cxnId="{37194EB6-3FD8-4BFF-B45E-D087FD557162}">
      <dgm:prSet/>
      <dgm:spPr/>
      <dgm:t>
        <a:bodyPr/>
        <a:lstStyle/>
        <a:p>
          <a:endParaRPr lang="en-US"/>
        </a:p>
      </dgm:t>
    </dgm:pt>
    <dgm:pt modelId="{DD09B567-456D-41A5-BE16-00203D661C6D}" type="sibTrans" cxnId="{37194EB6-3FD8-4BFF-B45E-D087FD557162}">
      <dgm:prSet/>
      <dgm:spPr/>
      <dgm:t>
        <a:bodyPr/>
        <a:lstStyle/>
        <a:p>
          <a:endParaRPr lang="en-US"/>
        </a:p>
      </dgm:t>
    </dgm:pt>
    <dgm:pt modelId="{B67DA564-42E8-44E0-BB16-590F760776AC}">
      <dgm:prSet/>
      <dgm:spPr/>
      <dgm:t>
        <a:bodyPr/>
        <a:lstStyle/>
        <a:p>
          <a:r>
            <a:rPr lang="en-US"/>
            <a:t>Regression analysis</a:t>
          </a:r>
        </a:p>
      </dgm:t>
    </dgm:pt>
    <dgm:pt modelId="{66D53660-7BEF-4485-9369-AD26A421AB00}" type="parTrans" cxnId="{3418F945-767D-434F-81BF-9D9C6E29258A}">
      <dgm:prSet/>
      <dgm:spPr/>
      <dgm:t>
        <a:bodyPr/>
        <a:lstStyle/>
        <a:p>
          <a:endParaRPr lang="en-US"/>
        </a:p>
      </dgm:t>
    </dgm:pt>
    <dgm:pt modelId="{2DB91E84-B890-4BA1-BDE3-8013D45E72A6}" type="sibTrans" cxnId="{3418F945-767D-434F-81BF-9D9C6E29258A}">
      <dgm:prSet/>
      <dgm:spPr/>
      <dgm:t>
        <a:bodyPr/>
        <a:lstStyle/>
        <a:p>
          <a:endParaRPr lang="en-US"/>
        </a:p>
      </dgm:t>
    </dgm:pt>
    <dgm:pt modelId="{F183676F-A9A4-41B1-9D37-5967D4A711CE}">
      <dgm:prSet/>
      <dgm:spPr/>
      <dgm:t>
        <a:bodyPr/>
        <a:lstStyle/>
        <a:p>
          <a:r>
            <a:rPr lang="en-US"/>
            <a:t>Machine learning</a:t>
          </a:r>
        </a:p>
      </dgm:t>
    </dgm:pt>
    <dgm:pt modelId="{7C4F9C22-EB56-4237-AD23-C420AD24F230}" type="parTrans" cxnId="{D8BA99CF-B9CA-4313-8D08-AC9CB224AA43}">
      <dgm:prSet/>
      <dgm:spPr/>
      <dgm:t>
        <a:bodyPr/>
        <a:lstStyle/>
        <a:p>
          <a:endParaRPr lang="en-US"/>
        </a:p>
      </dgm:t>
    </dgm:pt>
    <dgm:pt modelId="{8CEFB461-397F-4F7B-A592-182556277E0D}" type="sibTrans" cxnId="{D8BA99CF-B9CA-4313-8D08-AC9CB224AA43}">
      <dgm:prSet/>
      <dgm:spPr/>
      <dgm:t>
        <a:bodyPr/>
        <a:lstStyle/>
        <a:p>
          <a:endParaRPr lang="en-US"/>
        </a:p>
      </dgm:t>
    </dgm:pt>
    <dgm:pt modelId="{AF477DAE-0C3A-416A-AC95-689307AEBD07}">
      <dgm:prSet/>
      <dgm:spPr/>
      <dgm:t>
        <a:bodyPr/>
        <a:lstStyle/>
        <a:p>
          <a:r>
            <a:rPr lang="en-US"/>
            <a:t>Building a website (add to your resume)</a:t>
          </a:r>
        </a:p>
      </dgm:t>
    </dgm:pt>
    <dgm:pt modelId="{ED66D604-1F98-4569-8E4A-D88687B1049F}" type="parTrans" cxnId="{B241D549-487D-4927-9EA3-7E597CCF0491}">
      <dgm:prSet/>
      <dgm:spPr/>
      <dgm:t>
        <a:bodyPr/>
        <a:lstStyle/>
        <a:p>
          <a:endParaRPr lang="en-US"/>
        </a:p>
      </dgm:t>
    </dgm:pt>
    <dgm:pt modelId="{2E6D5D9D-6422-425A-A74F-F974542F4C13}" type="sibTrans" cxnId="{B241D549-487D-4927-9EA3-7E597CCF0491}">
      <dgm:prSet/>
      <dgm:spPr/>
      <dgm:t>
        <a:bodyPr/>
        <a:lstStyle/>
        <a:p>
          <a:endParaRPr lang="en-US"/>
        </a:p>
      </dgm:t>
    </dgm:pt>
    <dgm:pt modelId="{28A3B06A-E696-4243-AECB-61EA7D283C24}">
      <dgm:prSet/>
      <dgm:spPr/>
      <dgm:t>
        <a:bodyPr/>
        <a:lstStyle/>
        <a:p>
          <a:r>
            <a:rPr lang="en-US"/>
            <a:t>Estimating CAPM and other asset pricing models (easily, on day 1!)</a:t>
          </a:r>
        </a:p>
      </dgm:t>
    </dgm:pt>
    <dgm:pt modelId="{653DB329-D32E-453A-85F5-FA845E0168C3}" type="parTrans" cxnId="{FEDC9230-F3A4-415E-9128-62423DC68AF6}">
      <dgm:prSet/>
      <dgm:spPr/>
      <dgm:t>
        <a:bodyPr/>
        <a:lstStyle/>
        <a:p>
          <a:endParaRPr lang="en-US"/>
        </a:p>
      </dgm:t>
    </dgm:pt>
    <dgm:pt modelId="{64724084-252E-48E2-BB55-2FB6F239DF09}" type="sibTrans" cxnId="{FEDC9230-F3A4-415E-9128-62423DC68AF6}">
      <dgm:prSet/>
      <dgm:spPr/>
      <dgm:t>
        <a:bodyPr/>
        <a:lstStyle/>
        <a:p>
          <a:endParaRPr lang="en-US"/>
        </a:p>
      </dgm:t>
    </dgm:pt>
    <dgm:pt modelId="{B7B27370-0741-470F-ABC4-36D4C001C5E5}">
      <dgm:prSet/>
      <dgm:spPr/>
      <dgm:t>
        <a:bodyPr/>
        <a:lstStyle/>
        <a:p>
          <a:r>
            <a:rPr lang="en-US"/>
            <a:t>Apply those skills to finance problems</a:t>
          </a:r>
        </a:p>
      </dgm:t>
    </dgm:pt>
    <dgm:pt modelId="{9C5706C0-04D7-41BE-9216-F702D327FFD3}" type="parTrans" cxnId="{71FCA3DA-11C1-4926-BF8C-2A45D3574F02}">
      <dgm:prSet/>
      <dgm:spPr/>
      <dgm:t>
        <a:bodyPr/>
        <a:lstStyle/>
        <a:p>
          <a:endParaRPr lang="en-US"/>
        </a:p>
      </dgm:t>
    </dgm:pt>
    <dgm:pt modelId="{900AF420-C8CC-47DD-B9E4-8FF6CC6943C0}" type="sibTrans" cxnId="{71FCA3DA-11C1-4926-BF8C-2A45D3574F02}">
      <dgm:prSet/>
      <dgm:spPr/>
      <dgm:t>
        <a:bodyPr/>
        <a:lstStyle/>
        <a:p>
          <a:endParaRPr lang="en-US"/>
        </a:p>
      </dgm:t>
    </dgm:pt>
    <dgm:pt modelId="{90891AC4-6188-4DC2-AC3A-C6A494691FE8}">
      <dgm:prSet/>
      <dgm:spPr/>
      <dgm:t>
        <a:bodyPr/>
        <a:lstStyle/>
        <a:p>
          <a:r>
            <a:rPr lang="en-US"/>
            <a:t>Learn essential datasets professionals use: CRSP, Compustat, SEC EDGAR</a:t>
          </a:r>
        </a:p>
      </dgm:t>
    </dgm:pt>
    <dgm:pt modelId="{932BA0EE-8F26-41EA-B495-12CC208320B9}" type="parTrans" cxnId="{8DAF619E-1B3E-49A8-8982-362D07FEB15B}">
      <dgm:prSet/>
      <dgm:spPr/>
      <dgm:t>
        <a:bodyPr/>
        <a:lstStyle/>
        <a:p>
          <a:endParaRPr lang="en-US"/>
        </a:p>
      </dgm:t>
    </dgm:pt>
    <dgm:pt modelId="{2AFA5E9C-D92F-4CC7-A1C2-838546F93E2F}" type="sibTrans" cxnId="{8DAF619E-1B3E-49A8-8982-362D07FEB15B}">
      <dgm:prSet/>
      <dgm:spPr/>
      <dgm:t>
        <a:bodyPr/>
        <a:lstStyle/>
        <a:p>
          <a:endParaRPr lang="en-US"/>
        </a:p>
      </dgm:t>
    </dgm:pt>
    <dgm:pt modelId="{627D8CF3-2261-48C1-9498-D320BCFDA7A0}">
      <dgm:prSet/>
      <dgm:spPr/>
      <dgm:t>
        <a:bodyPr/>
        <a:lstStyle/>
        <a:p>
          <a:r>
            <a:rPr lang="en-US"/>
            <a:t>Detecting firm risk factors</a:t>
          </a:r>
        </a:p>
      </dgm:t>
    </dgm:pt>
    <dgm:pt modelId="{AFEB530C-9246-40D4-9A33-50614BBBEAC8}" type="parTrans" cxnId="{94170E4A-F2A1-45FC-90F8-AF76B38650B8}">
      <dgm:prSet/>
      <dgm:spPr/>
      <dgm:t>
        <a:bodyPr/>
        <a:lstStyle/>
        <a:p>
          <a:endParaRPr lang="en-US"/>
        </a:p>
      </dgm:t>
    </dgm:pt>
    <dgm:pt modelId="{975BFE17-A302-48D7-8ACF-D1C5D43F70BC}" type="sibTrans" cxnId="{94170E4A-F2A1-45FC-90F8-AF76B38650B8}">
      <dgm:prSet/>
      <dgm:spPr/>
      <dgm:t>
        <a:bodyPr/>
        <a:lstStyle/>
        <a:p>
          <a:endParaRPr lang="en-US"/>
        </a:p>
      </dgm:t>
    </dgm:pt>
    <dgm:pt modelId="{4EA0C2E0-9906-408B-A20C-748B72BF5DA2}">
      <dgm:prSet/>
      <dgm:spPr/>
      <dgm:t>
        <a:bodyPr/>
        <a:lstStyle/>
        <a:p>
          <a:r>
            <a:rPr lang="en-US"/>
            <a:t>Machine learning contest (a trophy is at stake)</a:t>
          </a:r>
        </a:p>
      </dgm:t>
    </dgm:pt>
    <dgm:pt modelId="{2B275FFB-9E55-4F02-BE35-E63DFBE384F7}" type="parTrans" cxnId="{428FED0D-E03E-4463-BCEA-4D5AF526F74A}">
      <dgm:prSet/>
      <dgm:spPr/>
      <dgm:t>
        <a:bodyPr/>
        <a:lstStyle/>
        <a:p>
          <a:endParaRPr lang="en-US"/>
        </a:p>
      </dgm:t>
    </dgm:pt>
    <dgm:pt modelId="{B44CEDDC-67F6-4D73-B0A4-B6D88E592775}" type="sibTrans" cxnId="{428FED0D-E03E-4463-BCEA-4D5AF526F74A}">
      <dgm:prSet/>
      <dgm:spPr/>
      <dgm:t>
        <a:bodyPr/>
        <a:lstStyle/>
        <a:p>
          <a:endParaRPr lang="en-US"/>
        </a:p>
      </dgm:t>
    </dgm:pt>
    <dgm:pt modelId="{BB5B186F-C53B-4B16-AA08-C2163ED151DE}">
      <dgm:prSet/>
      <dgm:spPr/>
      <dgm:t>
        <a:bodyPr/>
        <a:lstStyle/>
        <a:p>
          <a:r>
            <a:rPr lang="en-US"/>
            <a:t>Data visualization </a:t>
          </a:r>
        </a:p>
      </dgm:t>
    </dgm:pt>
    <dgm:pt modelId="{265A9E9B-4F6E-47B2-849B-1C98264C812D}" type="parTrans" cxnId="{C9606276-C4FF-4FCA-91EA-A824369690D8}">
      <dgm:prSet/>
      <dgm:spPr/>
      <dgm:t>
        <a:bodyPr/>
        <a:lstStyle/>
        <a:p>
          <a:endParaRPr lang="en-US"/>
        </a:p>
      </dgm:t>
    </dgm:pt>
    <dgm:pt modelId="{DB5FDF68-97A9-48CC-BD70-0A1AC8E22C64}" type="sibTrans" cxnId="{C9606276-C4FF-4FCA-91EA-A824369690D8}">
      <dgm:prSet/>
      <dgm:spPr/>
      <dgm:t>
        <a:bodyPr/>
        <a:lstStyle/>
        <a:p>
          <a:endParaRPr lang="en-US"/>
        </a:p>
      </dgm:t>
    </dgm:pt>
    <dgm:pt modelId="{71F2237D-C3BF-47A5-9DE1-46875D608841}">
      <dgm:prSet/>
      <dgm:spPr/>
      <dgm:t>
        <a:bodyPr/>
        <a:lstStyle/>
        <a:p>
          <a:r>
            <a:rPr lang="en-US"/>
            <a:t>Identifying/preventing discrimination in lending</a:t>
          </a:r>
        </a:p>
      </dgm:t>
    </dgm:pt>
    <dgm:pt modelId="{F9F44A51-B991-4D0B-AC82-5777669C18FD}" type="parTrans" cxnId="{F1D3BC63-9CA7-4759-BDFD-3277407A32E4}">
      <dgm:prSet/>
      <dgm:spPr/>
      <dgm:t>
        <a:bodyPr/>
        <a:lstStyle/>
        <a:p>
          <a:endParaRPr lang="en-US"/>
        </a:p>
      </dgm:t>
    </dgm:pt>
    <dgm:pt modelId="{60F14D45-C168-4229-8469-07BEA63C8FB6}" type="sibTrans" cxnId="{F1D3BC63-9CA7-4759-BDFD-3277407A32E4}">
      <dgm:prSet/>
      <dgm:spPr/>
      <dgm:t>
        <a:bodyPr/>
        <a:lstStyle/>
        <a:p>
          <a:endParaRPr lang="en-US"/>
        </a:p>
      </dgm:t>
    </dgm:pt>
    <dgm:pt modelId="{8A4B567B-1450-41F9-A939-07047FB38969}">
      <dgm:prSet/>
      <dgm:spPr/>
      <dgm:t>
        <a:bodyPr/>
        <a:lstStyle/>
        <a:p>
          <a:r>
            <a:rPr lang="en-US" b="1"/>
            <a:t>INTERESTED? </a:t>
          </a:r>
        </a:p>
      </dgm:t>
    </dgm:pt>
    <dgm:pt modelId="{13B3E8AB-62E0-4C75-94F5-AEE8AE5A4D44}" type="parTrans" cxnId="{F1A3A9AC-99B8-4136-9E5E-842710845F47}">
      <dgm:prSet/>
      <dgm:spPr/>
      <dgm:t>
        <a:bodyPr/>
        <a:lstStyle/>
        <a:p>
          <a:endParaRPr lang="en-US"/>
        </a:p>
      </dgm:t>
    </dgm:pt>
    <dgm:pt modelId="{CE5D185D-9C6C-4444-BEDE-8310C3B1B213}" type="sibTrans" cxnId="{F1A3A9AC-99B8-4136-9E5E-842710845F47}">
      <dgm:prSet/>
      <dgm:spPr/>
      <dgm:t>
        <a:bodyPr/>
        <a:lstStyle/>
        <a:p>
          <a:endParaRPr lang="en-US"/>
        </a:p>
      </dgm:t>
    </dgm:pt>
    <dgm:pt modelId="{72EE461A-596D-4B5D-B57B-251F5791C325}">
      <dgm:prSet/>
      <dgm:spPr/>
      <dgm:t>
        <a:bodyPr/>
        <a:lstStyle/>
        <a:p>
          <a:r>
            <a:rPr lang="en-US"/>
            <a:t>See what former students say: look for the "Outcomes" page on the website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1"/>
          </dgm14:cNvPr>
        </a:ext>
      </dgm:extLst>
    </dgm:pt>
    <dgm:pt modelId="{DE69F35D-9D5E-45E2-AA85-30C6CD7AEF5F}" type="parTrans" cxnId="{83778764-1CDF-426C-8364-A26ABD86F3EA}">
      <dgm:prSet/>
      <dgm:spPr/>
      <dgm:t>
        <a:bodyPr/>
        <a:lstStyle/>
        <a:p>
          <a:endParaRPr lang="en-US"/>
        </a:p>
      </dgm:t>
    </dgm:pt>
    <dgm:pt modelId="{D9FF3597-E0C4-47B5-8D81-5A60B521D99E}" type="sibTrans" cxnId="{83778764-1CDF-426C-8364-A26ABD86F3EA}">
      <dgm:prSet/>
      <dgm:spPr/>
      <dgm:t>
        <a:bodyPr/>
        <a:lstStyle/>
        <a:p>
          <a:endParaRPr lang="en-US"/>
        </a:p>
      </dgm:t>
    </dgm:pt>
    <dgm:pt modelId="{9322EBE9-D54F-4130-8CC4-F9CE4E3234A4}">
      <dgm:prSet/>
      <dgm:spPr/>
      <dgm:t>
        <a:bodyPr/>
        <a:lstStyle/>
        <a:p>
          <a:r>
            <a:rPr lang="en-US"/>
            <a:t>Questions? Email me, happy to talk! </a:t>
          </a:r>
        </a:p>
      </dgm:t>
    </dgm:pt>
    <dgm:pt modelId="{00C21C5B-5996-4B15-9FFF-816392D7EB06}" type="parTrans" cxnId="{BBB672E7-99BF-403C-BAA4-2B91A8C60249}">
      <dgm:prSet/>
      <dgm:spPr/>
      <dgm:t>
        <a:bodyPr/>
        <a:lstStyle/>
        <a:p>
          <a:endParaRPr lang="en-US"/>
        </a:p>
      </dgm:t>
    </dgm:pt>
    <dgm:pt modelId="{F35EEEBF-3484-466A-882B-A4997FF22524}" type="sibTrans" cxnId="{BBB672E7-99BF-403C-BAA4-2B91A8C60249}">
      <dgm:prSet/>
      <dgm:spPr/>
      <dgm:t>
        <a:bodyPr/>
        <a:lstStyle/>
        <a:p>
          <a:endParaRPr lang="en-US"/>
        </a:p>
      </dgm:t>
    </dgm:pt>
    <dgm:pt modelId="{9B010B2C-ACC5-42F6-B4C2-83FBD3294468}" type="pres">
      <dgm:prSet presAssocID="{3435F3EF-5D1B-41AE-9881-E2DD6C577B72}" presName="linear" presStyleCnt="0">
        <dgm:presLayoutVars>
          <dgm:dir/>
          <dgm:animLvl val="lvl"/>
          <dgm:resizeHandles val="exact"/>
        </dgm:presLayoutVars>
      </dgm:prSet>
      <dgm:spPr/>
    </dgm:pt>
    <dgm:pt modelId="{99120159-5EF7-4B13-8B76-9C84E320ECC3}" type="pres">
      <dgm:prSet presAssocID="{BF7AFD12-6702-4590-9D25-C86F1E0CF34B}" presName="parentLin" presStyleCnt="0"/>
      <dgm:spPr/>
    </dgm:pt>
    <dgm:pt modelId="{28B18D79-E502-428D-804E-21333E30294A}" type="pres">
      <dgm:prSet presAssocID="{BF7AFD12-6702-4590-9D25-C86F1E0CF34B}" presName="parentLeftMargin" presStyleLbl="node1" presStyleIdx="0" presStyleCnt="4"/>
      <dgm:spPr/>
    </dgm:pt>
    <dgm:pt modelId="{B29BB1C3-7AC3-499C-B898-D476FB9874FA}" type="pres">
      <dgm:prSet presAssocID="{BF7AFD12-6702-4590-9D25-C86F1E0CF34B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03276569-9D99-4F25-8023-3FFE4968E229}" type="pres">
      <dgm:prSet presAssocID="{BF7AFD12-6702-4590-9D25-C86F1E0CF34B}" presName="negativeSpace" presStyleCnt="0"/>
      <dgm:spPr/>
    </dgm:pt>
    <dgm:pt modelId="{8B84F288-7D05-40D6-A559-77C0FEFA8F06}" type="pres">
      <dgm:prSet presAssocID="{BF7AFD12-6702-4590-9D25-C86F1E0CF34B}" presName="childText" presStyleLbl="conFgAcc1" presStyleIdx="0" presStyleCnt="4">
        <dgm:presLayoutVars>
          <dgm:bulletEnabled val="1"/>
        </dgm:presLayoutVars>
      </dgm:prSet>
      <dgm:spPr/>
    </dgm:pt>
    <dgm:pt modelId="{0641A867-0879-41E8-9CF1-0C7161D6E513}" type="pres">
      <dgm:prSet presAssocID="{98B9144F-B09C-4120-B7DF-BFA5356FE471}" presName="spaceBetweenRectangles" presStyleCnt="0"/>
      <dgm:spPr/>
    </dgm:pt>
    <dgm:pt modelId="{50E6D4E4-DFB0-4F69-A0F1-AF3CF5687E7E}" type="pres">
      <dgm:prSet presAssocID="{77729710-9982-4B2D-A491-B23641F8EE2E}" presName="parentLin" presStyleCnt="0"/>
      <dgm:spPr/>
    </dgm:pt>
    <dgm:pt modelId="{84A51172-B068-4F23-A5D1-8D6375BEE0C5}" type="pres">
      <dgm:prSet presAssocID="{77729710-9982-4B2D-A491-B23641F8EE2E}" presName="parentLeftMargin" presStyleLbl="node1" presStyleIdx="0" presStyleCnt="4"/>
      <dgm:spPr/>
    </dgm:pt>
    <dgm:pt modelId="{EBF80451-7851-4D05-8ACA-073D7C8B6E21}" type="pres">
      <dgm:prSet presAssocID="{77729710-9982-4B2D-A491-B23641F8EE2E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E7A688FA-3ECC-435C-AE0D-7FF0C799B566}" type="pres">
      <dgm:prSet presAssocID="{77729710-9982-4B2D-A491-B23641F8EE2E}" presName="negativeSpace" presStyleCnt="0"/>
      <dgm:spPr/>
    </dgm:pt>
    <dgm:pt modelId="{742135C8-8B92-4A13-9922-2983CE66D2B7}" type="pres">
      <dgm:prSet presAssocID="{77729710-9982-4B2D-A491-B23641F8EE2E}" presName="childText" presStyleLbl="conFgAcc1" presStyleIdx="1" presStyleCnt="4">
        <dgm:presLayoutVars>
          <dgm:bulletEnabled val="1"/>
        </dgm:presLayoutVars>
      </dgm:prSet>
      <dgm:spPr/>
    </dgm:pt>
    <dgm:pt modelId="{CA779386-F045-4C14-B2A4-F66D5BC069DA}" type="pres">
      <dgm:prSet presAssocID="{108D0C7E-5F0B-40BB-B3A2-61BA4C429126}" presName="spaceBetweenRectangles" presStyleCnt="0"/>
      <dgm:spPr/>
    </dgm:pt>
    <dgm:pt modelId="{0C2ECB73-F9D5-4FEE-AE13-B22EFD4BB63B}" type="pres">
      <dgm:prSet presAssocID="{1C5C4B85-8414-4F7B-8D25-933EA5802B3C}" presName="parentLin" presStyleCnt="0"/>
      <dgm:spPr/>
    </dgm:pt>
    <dgm:pt modelId="{A739A745-0220-426B-BC5C-1C1EFB538BB0}" type="pres">
      <dgm:prSet presAssocID="{1C5C4B85-8414-4F7B-8D25-933EA5802B3C}" presName="parentLeftMargin" presStyleLbl="node1" presStyleIdx="1" presStyleCnt="4"/>
      <dgm:spPr/>
    </dgm:pt>
    <dgm:pt modelId="{EC18893D-488B-4B46-98DF-86ECCEE7DC79}" type="pres">
      <dgm:prSet presAssocID="{1C5C4B85-8414-4F7B-8D25-933EA5802B3C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4E50739C-4E8B-4CA2-BA37-988BEC5D6923}" type="pres">
      <dgm:prSet presAssocID="{1C5C4B85-8414-4F7B-8D25-933EA5802B3C}" presName="negativeSpace" presStyleCnt="0"/>
      <dgm:spPr/>
    </dgm:pt>
    <dgm:pt modelId="{751194C8-E1B7-40B3-8FF4-E3738C3F33E9}" type="pres">
      <dgm:prSet presAssocID="{1C5C4B85-8414-4F7B-8D25-933EA5802B3C}" presName="childText" presStyleLbl="conFgAcc1" presStyleIdx="2" presStyleCnt="4">
        <dgm:presLayoutVars>
          <dgm:bulletEnabled val="1"/>
        </dgm:presLayoutVars>
      </dgm:prSet>
      <dgm:spPr/>
    </dgm:pt>
    <dgm:pt modelId="{C0168CC8-0231-41C6-8E02-0D2DCB64C6C9}" type="pres">
      <dgm:prSet presAssocID="{E7B188D6-36CD-4010-B2AF-4D7A5C0F4E38}" presName="spaceBetweenRectangles" presStyleCnt="0"/>
      <dgm:spPr/>
    </dgm:pt>
    <dgm:pt modelId="{627F6E82-A4B9-450E-8F17-453FF8D7570A}" type="pres">
      <dgm:prSet presAssocID="{8A4B567B-1450-41F9-A939-07047FB38969}" presName="parentLin" presStyleCnt="0"/>
      <dgm:spPr/>
    </dgm:pt>
    <dgm:pt modelId="{EB95B693-AFC7-4334-A45A-CEA9B1B3E342}" type="pres">
      <dgm:prSet presAssocID="{8A4B567B-1450-41F9-A939-07047FB38969}" presName="parentLeftMargin" presStyleLbl="node1" presStyleIdx="2" presStyleCnt="4"/>
      <dgm:spPr/>
    </dgm:pt>
    <dgm:pt modelId="{C64F16BE-819E-4E6E-9634-33C9C6A129DB}" type="pres">
      <dgm:prSet presAssocID="{8A4B567B-1450-41F9-A939-07047FB38969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FF9AD334-E5B6-4440-B03B-4DF5CC1459EB}" type="pres">
      <dgm:prSet presAssocID="{8A4B567B-1450-41F9-A939-07047FB38969}" presName="negativeSpace" presStyleCnt="0"/>
      <dgm:spPr/>
    </dgm:pt>
    <dgm:pt modelId="{A16B876E-A1F5-47CC-B16D-38DE18AC727E}" type="pres">
      <dgm:prSet presAssocID="{8A4B567B-1450-41F9-A939-07047FB38969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45643609-4DEA-48C3-AF6E-68E8CD4A0FE2}" type="presOf" srcId="{9322EBE9-D54F-4130-8CC4-F9CE4E3234A4}" destId="{A16B876E-A1F5-47CC-B16D-38DE18AC727E}" srcOrd="0" destOrd="1" presId="urn:microsoft.com/office/officeart/2005/8/layout/list1"/>
    <dgm:cxn modelId="{0C5F310D-9C83-4C17-BC34-3A98395D452D}" type="presOf" srcId="{4EA0C2E0-9906-408B-A20C-748B72BF5DA2}" destId="{742135C8-8B92-4A13-9922-2983CE66D2B7}" srcOrd="0" destOrd="4" presId="urn:microsoft.com/office/officeart/2005/8/layout/list1"/>
    <dgm:cxn modelId="{428FED0D-E03E-4463-BCEA-4D5AF526F74A}" srcId="{77729710-9982-4B2D-A491-B23641F8EE2E}" destId="{4EA0C2E0-9906-408B-A20C-748B72BF5DA2}" srcOrd="4" destOrd="0" parTransId="{2B275FFB-9E55-4F02-BE35-E63DFBE384F7}" sibTransId="{B44CEDDC-67F6-4D73-B0A4-B6D88E592775}"/>
    <dgm:cxn modelId="{23F67312-35CB-4F93-83A3-02D76EC36527}" type="presOf" srcId="{3435F3EF-5D1B-41AE-9881-E2DD6C577B72}" destId="{9B010B2C-ACC5-42F6-B4C2-83FBD3294468}" srcOrd="0" destOrd="0" presId="urn:microsoft.com/office/officeart/2005/8/layout/list1"/>
    <dgm:cxn modelId="{71FE8D12-0F36-48A0-B9EA-87F88E055793}" type="presOf" srcId="{72EE461A-596D-4B5D-B57B-251F5791C325}" destId="{A16B876E-A1F5-47CC-B16D-38DE18AC727E}" srcOrd="0" destOrd="0" presId="urn:microsoft.com/office/officeart/2005/8/layout/list1"/>
    <dgm:cxn modelId="{C9A68328-33A3-4F74-936C-09398310179B}" type="presOf" srcId="{B7B27370-0741-470F-ABC4-36D4C001C5E5}" destId="{742135C8-8B92-4A13-9922-2983CE66D2B7}" srcOrd="0" destOrd="0" presId="urn:microsoft.com/office/officeart/2005/8/layout/list1"/>
    <dgm:cxn modelId="{7EA3282E-E81C-4DCC-AF52-A560F0A7154E}" srcId="{3435F3EF-5D1B-41AE-9881-E2DD6C577B72}" destId="{1C5C4B85-8414-4F7B-8D25-933EA5802B3C}" srcOrd="2" destOrd="0" parTransId="{22539EDB-BF08-4A2E-842E-8BD289C5B8F0}" sibTransId="{E7B188D6-36CD-4010-B2AF-4D7A5C0F4E38}"/>
    <dgm:cxn modelId="{FEDC9230-F3A4-415E-9128-62423DC68AF6}" srcId="{77729710-9982-4B2D-A491-B23641F8EE2E}" destId="{28A3B06A-E696-4243-AECB-61EA7D283C24}" srcOrd="1" destOrd="0" parTransId="{653DB329-D32E-453A-85F5-FA845E0168C3}" sibTransId="{64724084-252E-48E2-BB55-2FB6F239DF09}"/>
    <dgm:cxn modelId="{9B7A8B31-78C8-4A52-B207-AF05E1D6DC00}" srcId="{1C5C4B85-8414-4F7B-8D25-933EA5802B3C}" destId="{446A5394-28F7-41B5-9F81-9C74F96C76AE}" srcOrd="0" destOrd="0" parTransId="{0ABD058E-89A7-4BF1-A266-91C23F89B9DB}" sibTransId="{F1980EBC-374C-4EF4-91F8-539CC4734CD8}"/>
    <dgm:cxn modelId="{F2B2DD36-7F13-4953-9BC7-2A54DECB6831}" srcId="{BF7AFD12-6702-4590-9D25-C86F1E0CF34B}" destId="{8FB607D7-C8FA-4918-AF77-00628C407E9A}" srcOrd="2" destOrd="0" parTransId="{DE0640E4-9463-4B22-97D0-4AFDD780694E}" sibTransId="{04DD9EF9-044E-4896-B5D0-298772BBFC4D}"/>
    <dgm:cxn modelId="{072B7C3B-132F-4A5D-90C8-FD527A1285FB}" type="presOf" srcId="{8FB607D7-C8FA-4918-AF77-00628C407E9A}" destId="{8B84F288-7D05-40D6-A559-77C0FEFA8F06}" srcOrd="0" destOrd="2" presId="urn:microsoft.com/office/officeart/2005/8/layout/list1"/>
    <dgm:cxn modelId="{C37AD45C-0BC7-45CA-B275-022188E1218B}" type="presOf" srcId="{1C5C4B85-8414-4F7B-8D25-933EA5802B3C}" destId="{A739A745-0220-426B-BC5C-1C1EFB538BB0}" srcOrd="0" destOrd="0" presId="urn:microsoft.com/office/officeart/2005/8/layout/list1"/>
    <dgm:cxn modelId="{F1D3BC63-9CA7-4759-BDFD-3277407A32E4}" srcId="{77729710-9982-4B2D-A491-B23641F8EE2E}" destId="{71F2237D-C3BF-47A5-9DE1-46875D608841}" srcOrd="3" destOrd="0" parTransId="{F9F44A51-B991-4D0B-AC82-5777669C18FD}" sibTransId="{60F14D45-C168-4229-8469-07BEA63C8FB6}"/>
    <dgm:cxn modelId="{83778764-1CDF-426C-8364-A26ABD86F3EA}" srcId="{8A4B567B-1450-41F9-A939-07047FB38969}" destId="{72EE461A-596D-4B5D-B57B-251F5791C325}" srcOrd="0" destOrd="0" parTransId="{DE69F35D-9D5E-45E2-AA85-30C6CD7AEF5F}" sibTransId="{D9FF3597-E0C4-47B5-8D81-5A60B521D99E}"/>
    <dgm:cxn modelId="{3418F945-767D-434F-81BF-9D9C6E29258A}" srcId="{BF7AFD12-6702-4590-9D25-C86F1E0CF34B}" destId="{B67DA564-42E8-44E0-BB16-590F760776AC}" srcOrd="4" destOrd="0" parTransId="{66D53660-7BEF-4485-9369-AD26A421AB00}" sibTransId="{2DB91E84-B890-4BA1-BDE3-8013D45E72A6}"/>
    <dgm:cxn modelId="{C467C648-2EF4-445C-9AAB-39F9CC1C4ACD}" srcId="{BF7AFD12-6702-4590-9D25-C86F1E0CF34B}" destId="{D45EBFB7-945D-4CA3-A0AC-CEBD9CDE1D21}" srcOrd="0" destOrd="0" parTransId="{6FF4E666-3430-49DA-B7F9-8FA5A0D31D43}" sibTransId="{748E43A6-AA04-4A72-9573-5AA2578ECA64}"/>
    <dgm:cxn modelId="{B241D549-487D-4927-9EA3-7E597CCF0491}" srcId="{BF7AFD12-6702-4590-9D25-C86F1E0CF34B}" destId="{AF477DAE-0C3A-416A-AC95-689307AEBD07}" srcOrd="6" destOrd="0" parTransId="{ED66D604-1F98-4569-8E4A-D88687B1049F}" sibTransId="{2E6D5D9D-6422-425A-A74F-F974542F4C13}"/>
    <dgm:cxn modelId="{94170E4A-F2A1-45FC-90F8-AF76B38650B8}" srcId="{77729710-9982-4B2D-A491-B23641F8EE2E}" destId="{627D8CF3-2261-48C1-9498-D320BCFDA7A0}" srcOrd="2" destOrd="0" parTransId="{AFEB530C-9246-40D4-9A33-50614BBBEAC8}" sibTransId="{975BFE17-A302-48D7-8ACF-D1C5D43F70BC}"/>
    <dgm:cxn modelId="{07B3DF6E-8882-46A6-888C-C853A4FEF8A2}" type="presOf" srcId="{AF477DAE-0C3A-416A-AC95-689307AEBD07}" destId="{8B84F288-7D05-40D6-A559-77C0FEFA8F06}" srcOrd="0" destOrd="6" presId="urn:microsoft.com/office/officeart/2005/8/layout/list1"/>
    <dgm:cxn modelId="{88EC526F-29A6-4E1C-BA97-4ABC468DED74}" type="presOf" srcId="{8A4B567B-1450-41F9-A939-07047FB38969}" destId="{EB95B693-AFC7-4334-A45A-CEA9B1B3E342}" srcOrd="0" destOrd="0" presId="urn:microsoft.com/office/officeart/2005/8/layout/list1"/>
    <dgm:cxn modelId="{30C5F04F-6058-473F-BF52-E82BC1EDB979}" type="presOf" srcId="{446A5394-28F7-41B5-9F81-9C74F96C76AE}" destId="{751194C8-E1B7-40B3-8FF4-E3738C3F33E9}" srcOrd="0" destOrd="0" presId="urn:microsoft.com/office/officeart/2005/8/layout/list1"/>
    <dgm:cxn modelId="{D36D1D76-0C32-4299-8320-AB3B4E96D7B0}" type="presOf" srcId="{77729710-9982-4B2D-A491-B23641F8EE2E}" destId="{EBF80451-7851-4D05-8ACA-073D7C8B6E21}" srcOrd="1" destOrd="0" presId="urn:microsoft.com/office/officeart/2005/8/layout/list1"/>
    <dgm:cxn modelId="{C9606276-C4FF-4FCA-91EA-A824369690D8}" srcId="{BF7AFD12-6702-4590-9D25-C86F1E0CF34B}" destId="{BB5B186F-C53B-4B16-AA08-C2163ED151DE}" srcOrd="1" destOrd="0" parTransId="{265A9E9B-4F6E-47B2-849B-1C98264C812D}" sibTransId="{DB5FDF68-97A9-48CC-BD70-0A1AC8E22C64}"/>
    <dgm:cxn modelId="{6535A790-6DF3-4CB1-8DE4-B7D4C313D50D}" srcId="{3435F3EF-5D1B-41AE-9881-E2DD6C577B72}" destId="{BF7AFD12-6702-4590-9D25-C86F1E0CF34B}" srcOrd="0" destOrd="0" parTransId="{C7C677D0-9162-49CF-872C-727903D5A1C7}" sibTransId="{98B9144F-B09C-4120-B7DF-BFA5356FE471}"/>
    <dgm:cxn modelId="{8DAF619E-1B3E-49A8-8982-362D07FEB15B}" srcId="{77729710-9982-4B2D-A491-B23641F8EE2E}" destId="{90891AC4-6188-4DC2-AC3A-C6A494691FE8}" srcOrd="5" destOrd="0" parTransId="{932BA0EE-8F26-41EA-B495-12CC208320B9}" sibTransId="{2AFA5E9C-D92F-4CC7-A1C2-838546F93E2F}"/>
    <dgm:cxn modelId="{4FF22FA4-AD1E-4AFC-A618-21B74CD58E2F}" type="presOf" srcId="{627D8CF3-2261-48C1-9498-D320BCFDA7A0}" destId="{742135C8-8B92-4A13-9922-2983CE66D2B7}" srcOrd="0" destOrd="2" presId="urn:microsoft.com/office/officeart/2005/8/layout/list1"/>
    <dgm:cxn modelId="{E07A47AC-E158-4141-A6D9-EDA3CC72D376}" srcId="{3435F3EF-5D1B-41AE-9881-E2DD6C577B72}" destId="{77729710-9982-4B2D-A491-B23641F8EE2E}" srcOrd="1" destOrd="0" parTransId="{FAF0E085-9C8F-48CE-B262-2432F8306289}" sibTransId="{108D0C7E-5F0B-40BB-B3A2-61BA4C429126}"/>
    <dgm:cxn modelId="{F1A3A9AC-99B8-4136-9E5E-842710845F47}" srcId="{3435F3EF-5D1B-41AE-9881-E2DD6C577B72}" destId="{8A4B567B-1450-41F9-A939-07047FB38969}" srcOrd="3" destOrd="0" parTransId="{13B3E8AB-62E0-4C75-94F5-AEE8AE5A4D44}" sibTransId="{CE5D185D-9C6C-4444-BEDE-8310C3B1B213}"/>
    <dgm:cxn modelId="{37194EB6-3FD8-4BFF-B45E-D087FD557162}" srcId="{BF7AFD12-6702-4590-9D25-C86F1E0CF34B}" destId="{B6F7E916-CB86-428A-BA85-EB21261C900B}" srcOrd="3" destOrd="0" parTransId="{5A92F544-67F1-4C7F-B766-0EB5C6EF4BEB}" sibTransId="{DD09B567-456D-41A5-BE16-00203D661C6D}"/>
    <dgm:cxn modelId="{A05B6EB6-0F8D-4EE9-9511-38ECA11E865D}" type="presOf" srcId="{B67DA564-42E8-44E0-BB16-590F760776AC}" destId="{8B84F288-7D05-40D6-A559-77C0FEFA8F06}" srcOrd="0" destOrd="4" presId="urn:microsoft.com/office/officeart/2005/8/layout/list1"/>
    <dgm:cxn modelId="{CB029DC9-AA8D-4A5B-B6E7-09C0812C9EF9}" type="presOf" srcId="{BF7AFD12-6702-4590-9D25-C86F1E0CF34B}" destId="{B29BB1C3-7AC3-499C-B898-D476FB9874FA}" srcOrd="1" destOrd="0" presId="urn:microsoft.com/office/officeart/2005/8/layout/list1"/>
    <dgm:cxn modelId="{A5D00ECB-608D-49CF-B498-1B87323ED4BC}" type="presOf" srcId="{1C5C4B85-8414-4F7B-8D25-933EA5802B3C}" destId="{EC18893D-488B-4B46-98DF-86ECCEE7DC79}" srcOrd="1" destOrd="0" presId="urn:microsoft.com/office/officeart/2005/8/layout/list1"/>
    <dgm:cxn modelId="{D8BA99CF-B9CA-4313-8D08-AC9CB224AA43}" srcId="{BF7AFD12-6702-4590-9D25-C86F1E0CF34B}" destId="{F183676F-A9A4-41B1-9D37-5967D4A711CE}" srcOrd="5" destOrd="0" parTransId="{7C4F9C22-EB56-4237-AD23-C420AD24F230}" sibTransId="{8CEFB461-397F-4F7B-A592-182556277E0D}"/>
    <dgm:cxn modelId="{8CE93FD3-F80B-4114-8628-98C36B461E0E}" type="presOf" srcId="{28A3B06A-E696-4243-AECB-61EA7D283C24}" destId="{742135C8-8B92-4A13-9922-2983CE66D2B7}" srcOrd="0" destOrd="1" presId="urn:microsoft.com/office/officeart/2005/8/layout/list1"/>
    <dgm:cxn modelId="{9259DDD3-5CEB-4190-B0B6-F945223CD782}" type="presOf" srcId="{B6F7E916-CB86-428A-BA85-EB21261C900B}" destId="{8B84F288-7D05-40D6-A559-77C0FEFA8F06}" srcOrd="0" destOrd="3" presId="urn:microsoft.com/office/officeart/2005/8/layout/list1"/>
    <dgm:cxn modelId="{E7BFEBD8-6EBD-46B3-A691-37C9CD468913}" type="presOf" srcId="{71F2237D-C3BF-47A5-9DE1-46875D608841}" destId="{742135C8-8B92-4A13-9922-2983CE66D2B7}" srcOrd="0" destOrd="3" presId="urn:microsoft.com/office/officeart/2005/8/layout/list1"/>
    <dgm:cxn modelId="{71FCA3DA-11C1-4926-BF8C-2A45D3574F02}" srcId="{77729710-9982-4B2D-A491-B23641F8EE2E}" destId="{B7B27370-0741-470F-ABC4-36D4C001C5E5}" srcOrd="0" destOrd="0" parTransId="{9C5706C0-04D7-41BE-9216-F702D327FFD3}" sibTransId="{900AF420-C8CC-47DD-B9E4-8FF6CC6943C0}"/>
    <dgm:cxn modelId="{2922B8DA-AED0-4E72-B6B9-BCCE83572EAB}" type="presOf" srcId="{90891AC4-6188-4DC2-AC3A-C6A494691FE8}" destId="{742135C8-8B92-4A13-9922-2983CE66D2B7}" srcOrd="0" destOrd="5" presId="urn:microsoft.com/office/officeart/2005/8/layout/list1"/>
    <dgm:cxn modelId="{33D6D4E1-5741-4539-8B00-E09AE7C658D1}" type="presOf" srcId="{F183676F-A9A4-41B1-9D37-5967D4A711CE}" destId="{8B84F288-7D05-40D6-A559-77C0FEFA8F06}" srcOrd="0" destOrd="5" presId="urn:microsoft.com/office/officeart/2005/8/layout/list1"/>
    <dgm:cxn modelId="{BBB672E7-99BF-403C-BAA4-2B91A8C60249}" srcId="{8A4B567B-1450-41F9-A939-07047FB38969}" destId="{9322EBE9-D54F-4130-8CC4-F9CE4E3234A4}" srcOrd="1" destOrd="0" parTransId="{00C21C5B-5996-4B15-9FFF-816392D7EB06}" sibTransId="{F35EEEBF-3484-466A-882B-A4997FF22524}"/>
    <dgm:cxn modelId="{5F1B41E9-6030-43FB-A5C3-ABE389035270}" type="presOf" srcId="{D45EBFB7-945D-4CA3-A0AC-CEBD9CDE1D21}" destId="{8B84F288-7D05-40D6-A559-77C0FEFA8F06}" srcOrd="0" destOrd="0" presId="urn:microsoft.com/office/officeart/2005/8/layout/list1"/>
    <dgm:cxn modelId="{8304A3F1-D3F5-4D43-A806-4E1CF4F3AE18}" type="presOf" srcId="{77729710-9982-4B2D-A491-B23641F8EE2E}" destId="{84A51172-B068-4F23-A5D1-8D6375BEE0C5}" srcOrd="0" destOrd="0" presId="urn:microsoft.com/office/officeart/2005/8/layout/list1"/>
    <dgm:cxn modelId="{CD2141F3-CCDA-4D7F-BC94-C13B2B3C7ADE}" type="presOf" srcId="{8A4B567B-1450-41F9-A939-07047FB38969}" destId="{C64F16BE-819E-4E6E-9634-33C9C6A129DB}" srcOrd="1" destOrd="0" presId="urn:microsoft.com/office/officeart/2005/8/layout/list1"/>
    <dgm:cxn modelId="{365C58FA-B95C-4655-B369-7420F9784BBA}" type="presOf" srcId="{BF7AFD12-6702-4590-9D25-C86F1E0CF34B}" destId="{28B18D79-E502-428D-804E-21333E30294A}" srcOrd="0" destOrd="0" presId="urn:microsoft.com/office/officeart/2005/8/layout/list1"/>
    <dgm:cxn modelId="{6F9C16FB-2CFB-4BEE-9743-056C95C8CC92}" type="presOf" srcId="{BB5B186F-C53B-4B16-AA08-C2163ED151DE}" destId="{8B84F288-7D05-40D6-A559-77C0FEFA8F06}" srcOrd="0" destOrd="1" presId="urn:microsoft.com/office/officeart/2005/8/layout/list1"/>
    <dgm:cxn modelId="{C474B8E9-F3DB-414E-93E3-41CB1F5C2159}" type="presParOf" srcId="{9B010B2C-ACC5-42F6-B4C2-83FBD3294468}" destId="{99120159-5EF7-4B13-8B76-9C84E320ECC3}" srcOrd="0" destOrd="0" presId="urn:microsoft.com/office/officeart/2005/8/layout/list1"/>
    <dgm:cxn modelId="{F9712236-A085-4C93-9D39-CF66E8FD989A}" type="presParOf" srcId="{99120159-5EF7-4B13-8B76-9C84E320ECC3}" destId="{28B18D79-E502-428D-804E-21333E30294A}" srcOrd="0" destOrd="0" presId="urn:microsoft.com/office/officeart/2005/8/layout/list1"/>
    <dgm:cxn modelId="{DA73A391-FC8E-4BC1-A545-06CC5ED5B720}" type="presParOf" srcId="{99120159-5EF7-4B13-8B76-9C84E320ECC3}" destId="{B29BB1C3-7AC3-499C-B898-D476FB9874FA}" srcOrd="1" destOrd="0" presId="urn:microsoft.com/office/officeart/2005/8/layout/list1"/>
    <dgm:cxn modelId="{213D3259-1ED4-40DD-BE24-CD3871490AA5}" type="presParOf" srcId="{9B010B2C-ACC5-42F6-B4C2-83FBD3294468}" destId="{03276569-9D99-4F25-8023-3FFE4968E229}" srcOrd="1" destOrd="0" presId="urn:microsoft.com/office/officeart/2005/8/layout/list1"/>
    <dgm:cxn modelId="{3259B7D2-905B-451C-82D1-EF077FD38A3F}" type="presParOf" srcId="{9B010B2C-ACC5-42F6-B4C2-83FBD3294468}" destId="{8B84F288-7D05-40D6-A559-77C0FEFA8F06}" srcOrd="2" destOrd="0" presId="urn:microsoft.com/office/officeart/2005/8/layout/list1"/>
    <dgm:cxn modelId="{230907CD-5FA1-42BC-9008-B500E60904CD}" type="presParOf" srcId="{9B010B2C-ACC5-42F6-B4C2-83FBD3294468}" destId="{0641A867-0879-41E8-9CF1-0C7161D6E513}" srcOrd="3" destOrd="0" presId="urn:microsoft.com/office/officeart/2005/8/layout/list1"/>
    <dgm:cxn modelId="{3E645E43-6F15-404F-A56B-B8526EB2C2C3}" type="presParOf" srcId="{9B010B2C-ACC5-42F6-B4C2-83FBD3294468}" destId="{50E6D4E4-DFB0-4F69-A0F1-AF3CF5687E7E}" srcOrd="4" destOrd="0" presId="urn:microsoft.com/office/officeart/2005/8/layout/list1"/>
    <dgm:cxn modelId="{012EA042-9826-4AAA-B5A9-C26AED7E3D71}" type="presParOf" srcId="{50E6D4E4-DFB0-4F69-A0F1-AF3CF5687E7E}" destId="{84A51172-B068-4F23-A5D1-8D6375BEE0C5}" srcOrd="0" destOrd="0" presId="urn:microsoft.com/office/officeart/2005/8/layout/list1"/>
    <dgm:cxn modelId="{A1D134FE-89E0-47F6-B361-0CF0EBE6D252}" type="presParOf" srcId="{50E6D4E4-DFB0-4F69-A0F1-AF3CF5687E7E}" destId="{EBF80451-7851-4D05-8ACA-073D7C8B6E21}" srcOrd="1" destOrd="0" presId="urn:microsoft.com/office/officeart/2005/8/layout/list1"/>
    <dgm:cxn modelId="{995E150C-0E05-452D-B920-6B62FEB7BBAE}" type="presParOf" srcId="{9B010B2C-ACC5-42F6-B4C2-83FBD3294468}" destId="{E7A688FA-3ECC-435C-AE0D-7FF0C799B566}" srcOrd="5" destOrd="0" presId="urn:microsoft.com/office/officeart/2005/8/layout/list1"/>
    <dgm:cxn modelId="{B8DD4C7B-34D5-4B86-BA14-4D4DDAEB071A}" type="presParOf" srcId="{9B010B2C-ACC5-42F6-B4C2-83FBD3294468}" destId="{742135C8-8B92-4A13-9922-2983CE66D2B7}" srcOrd="6" destOrd="0" presId="urn:microsoft.com/office/officeart/2005/8/layout/list1"/>
    <dgm:cxn modelId="{33D272A9-1AA3-4EA0-9E0A-E62CE174ACBF}" type="presParOf" srcId="{9B010B2C-ACC5-42F6-B4C2-83FBD3294468}" destId="{CA779386-F045-4C14-B2A4-F66D5BC069DA}" srcOrd="7" destOrd="0" presId="urn:microsoft.com/office/officeart/2005/8/layout/list1"/>
    <dgm:cxn modelId="{0E19CC43-B99F-42C4-AB3B-D9F351728937}" type="presParOf" srcId="{9B010B2C-ACC5-42F6-B4C2-83FBD3294468}" destId="{0C2ECB73-F9D5-4FEE-AE13-B22EFD4BB63B}" srcOrd="8" destOrd="0" presId="urn:microsoft.com/office/officeart/2005/8/layout/list1"/>
    <dgm:cxn modelId="{1DC366DE-383E-437D-AFCD-0CCF0CCDC13E}" type="presParOf" srcId="{0C2ECB73-F9D5-4FEE-AE13-B22EFD4BB63B}" destId="{A739A745-0220-426B-BC5C-1C1EFB538BB0}" srcOrd="0" destOrd="0" presId="urn:microsoft.com/office/officeart/2005/8/layout/list1"/>
    <dgm:cxn modelId="{673BE198-EA36-4583-BB6C-1FC9C13B9E7B}" type="presParOf" srcId="{0C2ECB73-F9D5-4FEE-AE13-B22EFD4BB63B}" destId="{EC18893D-488B-4B46-98DF-86ECCEE7DC79}" srcOrd="1" destOrd="0" presId="urn:microsoft.com/office/officeart/2005/8/layout/list1"/>
    <dgm:cxn modelId="{E3FCE36B-F43A-469A-B7ED-EF1069E21720}" type="presParOf" srcId="{9B010B2C-ACC5-42F6-B4C2-83FBD3294468}" destId="{4E50739C-4E8B-4CA2-BA37-988BEC5D6923}" srcOrd="9" destOrd="0" presId="urn:microsoft.com/office/officeart/2005/8/layout/list1"/>
    <dgm:cxn modelId="{F25936E0-BF8C-4FAD-82A4-3FD63A15282F}" type="presParOf" srcId="{9B010B2C-ACC5-42F6-B4C2-83FBD3294468}" destId="{751194C8-E1B7-40B3-8FF4-E3738C3F33E9}" srcOrd="10" destOrd="0" presId="urn:microsoft.com/office/officeart/2005/8/layout/list1"/>
    <dgm:cxn modelId="{167D963D-4541-410E-9167-39254C50A8FA}" type="presParOf" srcId="{9B010B2C-ACC5-42F6-B4C2-83FBD3294468}" destId="{C0168CC8-0231-41C6-8E02-0D2DCB64C6C9}" srcOrd="11" destOrd="0" presId="urn:microsoft.com/office/officeart/2005/8/layout/list1"/>
    <dgm:cxn modelId="{3C6EC32A-FB79-43C5-A7C5-74667334F73D}" type="presParOf" srcId="{9B010B2C-ACC5-42F6-B4C2-83FBD3294468}" destId="{627F6E82-A4B9-450E-8F17-453FF8D7570A}" srcOrd="12" destOrd="0" presId="urn:microsoft.com/office/officeart/2005/8/layout/list1"/>
    <dgm:cxn modelId="{03CD16D5-9B16-4335-9EA8-E1C682F004F2}" type="presParOf" srcId="{627F6E82-A4B9-450E-8F17-453FF8D7570A}" destId="{EB95B693-AFC7-4334-A45A-CEA9B1B3E342}" srcOrd="0" destOrd="0" presId="urn:microsoft.com/office/officeart/2005/8/layout/list1"/>
    <dgm:cxn modelId="{ACB8253C-2761-467F-99D7-D64A24BE4892}" type="presParOf" srcId="{627F6E82-A4B9-450E-8F17-453FF8D7570A}" destId="{C64F16BE-819E-4E6E-9634-33C9C6A129DB}" srcOrd="1" destOrd="0" presId="urn:microsoft.com/office/officeart/2005/8/layout/list1"/>
    <dgm:cxn modelId="{2964FBEE-C2DD-4DB3-8B3D-13D0F64DAD4C}" type="presParOf" srcId="{9B010B2C-ACC5-42F6-B4C2-83FBD3294468}" destId="{FF9AD334-E5B6-4440-B03B-4DF5CC1459EB}" srcOrd="13" destOrd="0" presId="urn:microsoft.com/office/officeart/2005/8/layout/list1"/>
    <dgm:cxn modelId="{2B6FCCC8-8549-4474-BF61-3C8F36487699}" type="presParOf" srcId="{9B010B2C-ACC5-42F6-B4C2-83FBD3294468}" destId="{A16B876E-A1F5-47CC-B16D-38DE18AC727E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B84F288-7D05-40D6-A559-77C0FEFA8F06}">
      <dsp:nvSpPr>
        <dsp:cNvPr id="0" name=""/>
        <dsp:cNvSpPr/>
      </dsp:nvSpPr>
      <dsp:spPr>
        <a:xfrm>
          <a:off x="0" y="314404"/>
          <a:ext cx="6769100" cy="212625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25357" tIns="312420" rIns="525357" bIns="106680" numCol="1" spcCol="1270" anchor="t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Learn python (coding novices succeed every year in this class)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Data visualization 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Web crawling to construct "big data"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Natural language processing 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Regression analysi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Machine learning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Building a website (add to your resume)</a:t>
          </a:r>
        </a:p>
      </dsp:txBody>
      <dsp:txXfrm>
        <a:off x="0" y="314404"/>
        <a:ext cx="6769100" cy="2126250"/>
      </dsp:txXfrm>
    </dsp:sp>
    <dsp:sp modelId="{B29BB1C3-7AC3-499C-B898-D476FB9874FA}">
      <dsp:nvSpPr>
        <dsp:cNvPr id="0" name=""/>
        <dsp:cNvSpPr/>
      </dsp:nvSpPr>
      <dsp:spPr>
        <a:xfrm>
          <a:off x="338455" y="93004"/>
          <a:ext cx="4738370" cy="4428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9099" tIns="0" rIns="179099" bIns="0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/>
            <a:t>DEVELOP IN DEMAND SKILLS </a:t>
          </a:r>
        </a:p>
      </dsp:txBody>
      <dsp:txXfrm>
        <a:off x="360071" y="114620"/>
        <a:ext cx="4695138" cy="399568"/>
      </dsp:txXfrm>
    </dsp:sp>
    <dsp:sp modelId="{742135C8-8B92-4A13-9922-2983CE66D2B7}">
      <dsp:nvSpPr>
        <dsp:cNvPr id="0" name=""/>
        <dsp:cNvSpPr/>
      </dsp:nvSpPr>
      <dsp:spPr>
        <a:xfrm>
          <a:off x="0" y="2743054"/>
          <a:ext cx="6769100" cy="18900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25357" tIns="312420" rIns="525357" bIns="106680" numCol="1" spcCol="1270" anchor="t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Apply those skills to finance problem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Estimating CAPM and other asset pricing models (easily, on day 1!)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Detecting firm risk factor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Identifying/preventing discrimination in lending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Machine learning contest (a trophy is at stake)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Learn essential datasets professionals use: CRSP, Compustat, SEC EDGAR</a:t>
          </a:r>
        </a:p>
      </dsp:txBody>
      <dsp:txXfrm>
        <a:off x="0" y="2743054"/>
        <a:ext cx="6769100" cy="1890000"/>
      </dsp:txXfrm>
    </dsp:sp>
    <dsp:sp modelId="{EBF80451-7851-4D05-8ACA-073D7C8B6E21}">
      <dsp:nvSpPr>
        <dsp:cNvPr id="0" name=""/>
        <dsp:cNvSpPr/>
      </dsp:nvSpPr>
      <dsp:spPr>
        <a:xfrm>
          <a:off x="338455" y="2521655"/>
          <a:ext cx="4738370" cy="4428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9099" tIns="0" rIns="179099" bIns="0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/>
            <a:t>INTERESTING, PROFITABLE, AND IMPACTFUL ACTION </a:t>
          </a:r>
        </a:p>
      </dsp:txBody>
      <dsp:txXfrm>
        <a:off x="360071" y="2543271"/>
        <a:ext cx="4695138" cy="399568"/>
      </dsp:txXfrm>
    </dsp:sp>
    <dsp:sp modelId="{751194C8-E1B7-40B3-8FF4-E3738C3F33E9}">
      <dsp:nvSpPr>
        <dsp:cNvPr id="0" name=""/>
        <dsp:cNvSpPr/>
      </dsp:nvSpPr>
      <dsp:spPr>
        <a:xfrm>
          <a:off x="0" y="4935455"/>
          <a:ext cx="6769100" cy="63787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25357" tIns="312420" rIns="525357" bIns="106680" numCol="1" spcCol="1270" anchor="t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Use python to obtain, explore, groom, visualize, and analyze data </a:t>
          </a:r>
        </a:p>
      </dsp:txBody>
      <dsp:txXfrm>
        <a:off x="0" y="4935455"/>
        <a:ext cx="6769100" cy="637875"/>
      </dsp:txXfrm>
    </dsp:sp>
    <dsp:sp modelId="{EC18893D-488B-4B46-98DF-86ECCEE7DC79}">
      <dsp:nvSpPr>
        <dsp:cNvPr id="0" name=""/>
        <dsp:cNvSpPr/>
      </dsp:nvSpPr>
      <dsp:spPr>
        <a:xfrm>
          <a:off x="338455" y="4714055"/>
          <a:ext cx="4738370" cy="4428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9099" tIns="0" rIns="179099" bIns="0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/>
            <a:t>PUT THE WORLD OF BIG DATA AT YOUR FINGERTIPS</a:t>
          </a:r>
        </a:p>
      </dsp:txBody>
      <dsp:txXfrm>
        <a:off x="360071" y="4735671"/>
        <a:ext cx="4695138" cy="399568"/>
      </dsp:txXfrm>
    </dsp:sp>
    <dsp:sp modelId="{A16B876E-A1F5-47CC-B16D-38DE18AC727E}">
      <dsp:nvSpPr>
        <dsp:cNvPr id="0" name=""/>
        <dsp:cNvSpPr/>
      </dsp:nvSpPr>
      <dsp:spPr>
        <a:xfrm>
          <a:off x="0" y="5875730"/>
          <a:ext cx="6769100" cy="108675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25357" tIns="312420" rIns="525357" bIns="106680" numCol="1" spcCol="1270" anchor="t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See what former students say: look for the "Outcomes" page on the website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Questions? Email me, happy to talk! </a:t>
          </a:r>
        </a:p>
      </dsp:txBody>
      <dsp:txXfrm>
        <a:off x="0" y="5875730"/>
        <a:ext cx="6769100" cy="1086750"/>
      </dsp:txXfrm>
    </dsp:sp>
    <dsp:sp modelId="{C64F16BE-819E-4E6E-9634-33C9C6A129DB}">
      <dsp:nvSpPr>
        <dsp:cNvPr id="0" name=""/>
        <dsp:cNvSpPr/>
      </dsp:nvSpPr>
      <dsp:spPr>
        <a:xfrm>
          <a:off x="338455" y="5654330"/>
          <a:ext cx="4738370" cy="4428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9099" tIns="0" rIns="179099" bIns="0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/>
            <a:t>INTERESTED? </a:t>
          </a:r>
        </a:p>
      </dsp:txBody>
      <dsp:txXfrm>
        <a:off x="360071" y="5675946"/>
        <a:ext cx="4695138" cy="39956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C16EC-0D89-4373-88FA-43C1F65E5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Bowen</dc:creator>
  <cp:keywords/>
  <dc:description/>
  <cp:lastModifiedBy>Donald Bowen</cp:lastModifiedBy>
  <cp:revision>8</cp:revision>
  <cp:lastPrinted>2022-07-21T17:25:00Z</cp:lastPrinted>
  <dcterms:created xsi:type="dcterms:W3CDTF">2022-07-21T16:10:00Z</dcterms:created>
  <dcterms:modified xsi:type="dcterms:W3CDTF">2022-07-21T17:27:00Z</dcterms:modified>
</cp:coreProperties>
</file>